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AEC88" w14:textId="18E93A48" w:rsidR="00F22D4E" w:rsidRPr="007A75C4" w:rsidRDefault="00170042" w:rsidP="0045214C">
      <w:pPr>
        <w:pStyle w:val="Heading1"/>
        <w:spacing w:before="40"/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37788C">
          <w:rPr>
            <w:rStyle w:val="Hyperlink"/>
          </w:rPr>
          <w:t>https://judge.softuni.bg/Contests/Practice/Index/1658#0</w:t>
        </w:r>
      </w:hyperlink>
    </w:p>
    <w:p w14:paraId="4B344636" w14:textId="72E4C3E3" w:rsidR="0037788C" w:rsidRDefault="0037788C" w:rsidP="0037788C">
      <w:pPr>
        <w:pStyle w:val="Heading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ListParagraph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ListParagraph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запълненост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първ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втор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ListParagraph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Heading2"/>
      </w:pPr>
      <w:r w:rsidRPr="00382BEA">
        <w:lastRenderedPageBreak/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ListParagraph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ListParagraph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ListParagraph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ListParagraph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ListParagraph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ListParagraph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Heading2"/>
      </w:pPr>
      <w:r w:rsidRPr="00207CBB"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lastRenderedPageBreak/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1" w:name="OLE_LINK1"/>
      <w:bookmarkStart w:id="2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1"/>
      <w:bookmarkEnd w:id="2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ListParagraph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3" w:name="OLE_LINK3"/>
            <w:bookmarkStart w:id="4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3"/>
            <w:bookmarkEnd w:id="4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5" w:name="OLE_LINK5"/>
            <w:bookmarkStart w:id="6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5"/>
            <w:bookmarkEnd w:id="6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Heading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lastRenderedPageBreak/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Hyperlink"/>
        </w:rPr>
      </w:pPr>
    </w:p>
    <w:p w14:paraId="74BA2854" w14:textId="77777777" w:rsidR="002D3F30" w:rsidRPr="007F42C0" w:rsidRDefault="002D3F30" w:rsidP="002D3F30">
      <w:pPr>
        <w:pStyle w:val="Heading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ListParagraph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ListParagraph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Heading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Heading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Heading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TableGrid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Heading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Heading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4202C0" w14:textId="77777777" w:rsidR="00AD2806" w:rsidRDefault="00AD2806" w:rsidP="008068A2">
      <w:pPr>
        <w:spacing w:after="0" w:line="240" w:lineRule="auto"/>
      </w:pPr>
      <w:r>
        <w:separator/>
      </w:r>
    </w:p>
  </w:endnote>
  <w:endnote w:type="continuationSeparator" w:id="0">
    <w:p w14:paraId="3D9CEDDD" w14:textId="77777777" w:rsidR="00AD2806" w:rsidRDefault="00AD28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FBDD1B" w14:textId="77777777" w:rsidR="006E1175" w:rsidRDefault="006E117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5110FE" w14:textId="77777777" w:rsidR="00E1274F" w:rsidRDefault="00E1274F" w:rsidP="00E127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81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E097BC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E3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E3819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525F2" w14:textId="77777777" w:rsidR="006E1175" w:rsidRDefault="006E117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247686" w14:textId="77777777" w:rsidR="008B0161" w:rsidRDefault="008B016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81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81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FDBA6B"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E3819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E3819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07334A" w14:textId="77777777" w:rsidR="00AD2806" w:rsidRDefault="00AD2806" w:rsidP="008068A2">
      <w:pPr>
        <w:spacing w:after="0" w:line="240" w:lineRule="auto"/>
      </w:pPr>
      <w:r>
        <w:separator/>
      </w:r>
    </w:p>
  </w:footnote>
  <w:footnote w:type="continuationSeparator" w:id="0">
    <w:p w14:paraId="6C0BE7F6" w14:textId="77777777" w:rsidR="00AD2806" w:rsidRDefault="00AD28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CFF39" w14:textId="77777777" w:rsidR="006E1175" w:rsidRDefault="006E117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C625FE" w14:textId="77777777" w:rsidR="008B0161" w:rsidRDefault="008B016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AE343F" w14:textId="77777777" w:rsidR="006E1175" w:rsidRDefault="006E1175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93D254" w14:textId="77777777" w:rsidR="008B0161" w:rsidRDefault="008B0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4"/>
  </w:num>
  <w:num w:numId="4">
    <w:abstractNumId w:val="21"/>
  </w:num>
  <w:num w:numId="5">
    <w:abstractNumId w:val="3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9"/>
  </w:num>
  <w:num w:numId="9">
    <w:abstractNumId w:val="15"/>
  </w:num>
  <w:num w:numId="10">
    <w:abstractNumId w:val="13"/>
  </w:num>
  <w:num w:numId="11">
    <w:abstractNumId w:val="9"/>
  </w:num>
  <w:num w:numId="12">
    <w:abstractNumId w:val="8"/>
  </w:num>
  <w:num w:numId="13">
    <w:abstractNumId w:val="0"/>
  </w:num>
  <w:num w:numId="14">
    <w:abstractNumId w:val="14"/>
  </w:num>
  <w:num w:numId="15">
    <w:abstractNumId w:val="32"/>
  </w:num>
  <w:num w:numId="16">
    <w:abstractNumId w:val="7"/>
  </w:num>
  <w:num w:numId="17">
    <w:abstractNumId w:val="10"/>
  </w:num>
  <w:num w:numId="18">
    <w:abstractNumId w:val="28"/>
  </w:num>
  <w:num w:numId="19">
    <w:abstractNumId w:val="30"/>
  </w:num>
  <w:num w:numId="20">
    <w:abstractNumId w:val="34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3"/>
  </w:num>
  <w:num w:numId="24">
    <w:abstractNumId w:val="16"/>
  </w:num>
  <w:num w:numId="25">
    <w:abstractNumId w:val="29"/>
  </w:num>
  <w:num w:numId="26">
    <w:abstractNumId w:val="17"/>
  </w:num>
  <w:num w:numId="27">
    <w:abstractNumId w:val="5"/>
  </w:num>
  <w:num w:numId="28">
    <w:abstractNumId w:val="12"/>
  </w:num>
  <w:num w:numId="29">
    <w:abstractNumId w:val="3"/>
  </w:num>
  <w:num w:numId="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37"/>
  </w:num>
  <w:num w:numId="33">
    <w:abstractNumId w:val="24"/>
  </w:num>
  <w:num w:numId="34">
    <w:abstractNumId w:val="6"/>
  </w:num>
  <w:num w:numId="35">
    <w:abstractNumId w:val="2"/>
  </w:num>
  <w:num w:numId="36">
    <w:abstractNumId w:val="22"/>
  </w:num>
  <w:num w:numId="37">
    <w:abstractNumId w:val="27"/>
  </w:num>
  <w:num w:numId="38">
    <w:abstractNumId w:val="1"/>
  </w:num>
  <w:num w:numId="39">
    <w:abstractNumId w:val="18"/>
  </w:num>
  <w:num w:numId="40">
    <w:abstractNumId w:val="20"/>
  </w:num>
  <w:num w:numId="41">
    <w:abstractNumId w:val="36"/>
  </w:num>
  <w:num w:numId="42">
    <w:abstractNumId w:val="33"/>
  </w:num>
  <w:num w:numId="4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2806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3819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99F99-F66F-46BE-B286-77E8CB769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92</Words>
  <Characters>1135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Efi</cp:lastModifiedBy>
  <cp:revision>2</cp:revision>
  <cp:lastPrinted>2015-10-26T22:35:00Z</cp:lastPrinted>
  <dcterms:created xsi:type="dcterms:W3CDTF">2022-10-12T15:09:00Z</dcterms:created>
  <dcterms:modified xsi:type="dcterms:W3CDTF">2022-10-12T15:09:00Z</dcterms:modified>
  <cp:category>programming, education, software engineering, software development</cp:category>
</cp:coreProperties>
</file>